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C8180BB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 xml:space="preserve">adhere as </w:t>
      </w:r>
      <w:r w:rsidR="00C6413C">
        <w:rPr>
          <w:b/>
          <w:bCs/>
        </w:rPr>
        <w:t>closely</w:t>
      </w:r>
      <w:r w:rsidRPr="00AC30D4">
        <w:rPr>
          <w:b/>
          <w:bCs/>
        </w:rPr>
        <w:t xml:space="preserve">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1B0909EE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</w:t>
      </w:r>
      <w:r w:rsidR="00C6413C">
        <w:t>unauthenticated</w:t>
      </w:r>
      <w:r w:rsidRPr="00AC30D4">
        <w:t xml:space="preserve"> visitors) can see the links to the </w:t>
      </w:r>
      <w:r w:rsidRPr="00E30537">
        <w:rPr>
          <w:b/>
        </w:rPr>
        <w:t>Home Page</w:t>
      </w:r>
      <w:r>
        <w:t xml:space="preserve"> </w:t>
      </w:r>
      <w:r w:rsidR="00C6413C">
        <w:t xml:space="preserve">and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="00C6413C">
        <w:t xml:space="preserve">the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>Welcome, { user’s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4827ED85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 xml:space="preserve">: This page should be only visible </w:t>
      </w:r>
      <w:r w:rsidR="00C6413C">
        <w:rPr>
          <w:noProof/>
        </w:rPr>
        <w:t>to</w:t>
      </w:r>
      <w:r>
        <w:rPr>
          <w:noProof/>
        </w:rPr>
        <w:t xml:space="preserve">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49819BBE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C6413C">
        <w:t>to</w:t>
      </w:r>
      <w:r w:rsidRPr="000D0826">
        <w:t xml:space="preserve">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295A2CC2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 xml:space="preserve">. All fields are required – if any of them </w:t>
      </w:r>
      <w:r w:rsidR="00C6413C">
        <w:rPr>
          <w:noProof/>
        </w:rPr>
        <w:t>are</w:t>
      </w:r>
      <w:r w:rsidR="00242994">
        <w:rPr>
          <w:noProof/>
        </w:rPr>
        <w:t xml:space="preserve">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0C460F69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</w:t>
      </w:r>
      <w:r w:rsidR="00C6413C">
        <w:t>to</w:t>
      </w:r>
      <w:r w:rsidRPr="000D0826">
        <w:t xml:space="preserve">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38BD2E4F" w:rsidR="00E30537" w:rsidRDefault="00E30537" w:rsidP="00E30537">
      <w:r>
        <w:t xml:space="preserve">The Create page is available to logged-in users. It contains a form for creating new </w:t>
      </w:r>
      <w:r w:rsidR="00C6413C">
        <w:t>memes</w:t>
      </w:r>
      <w:r>
        <w:t>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4CA64D5D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>, otherwise</w:t>
      </w:r>
      <w:r w:rsidR="00C6413C">
        <w:t>,</w:t>
      </w:r>
      <w:r w:rsidR="00FD3633">
        <w:t xml:space="preserve">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ED5C19">
        <w:rPr>
          <w:b/>
          <w:bCs/>
        </w:rPr>
        <w:t>All Memes</w:t>
      </w:r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17E5407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</w:t>
      </w:r>
      <w:r w:rsidR="00062CFA">
        <w:rPr>
          <w:noProof/>
        </w:rPr>
        <w:t>10</w:t>
      </w:r>
      <w:r w:rsidR="001819DA">
        <w:rPr>
          <w:noProof/>
        </w:rPr>
        <w:t xml:space="preserve">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Heading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Heading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Heading3"/>
      </w:pPr>
      <w:r>
        <w:t>Required Headers</w:t>
      </w:r>
    </w:p>
    <w:p w14:paraId="1830BACE" w14:textId="54B9F5F6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</w:t>
      </w:r>
      <w:r w:rsidR="00C6413C">
        <w:t>JSON string</w:t>
      </w:r>
      <w:r>
        <w:t>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lastRenderedPageBreak/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Heading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A94DF60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</w:t>
      </w:r>
      <w:r w:rsidR="00C6413C">
        <w:t>Control</w:t>
      </w:r>
      <w:r>
        <w:t>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0DDBD7C6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</w:t>
      </w:r>
      <w:r w:rsidR="00C6413C">
        <w:t>Control</w:t>
      </w:r>
      <w:r>
        <w:t>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5CD4CF3C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</w:t>
      </w:r>
      <w:r w:rsidR="00C6413C">
        <w:t>Control</w:t>
      </w:r>
      <w:r>
        <w:t>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Heading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Hyperlink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Heading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Heading3"/>
      </w:pPr>
      <w:bookmarkStart w:id="2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Heading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append </w:t>
      </w:r>
      <w:r>
        <w:rPr>
          <w:rStyle w:val="CodeChar"/>
        </w:rPr>
        <w:t>.only</w:t>
      </w:r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2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D7329" w14:textId="77777777" w:rsidR="00127BA6" w:rsidRDefault="00127BA6" w:rsidP="008068A2">
      <w:pPr>
        <w:spacing w:after="0" w:line="240" w:lineRule="auto"/>
      </w:pPr>
      <w:r>
        <w:separator/>
      </w:r>
    </w:p>
  </w:endnote>
  <w:endnote w:type="continuationSeparator" w:id="0">
    <w:p w14:paraId="0E16F591" w14:textId="77777777" w:rsidR="00127BA6" w:rsidRDefault="00127B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000000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10DF3" w14:textId="77777777" w:rsidR="00127BA6" w:rsidRDefault="00127BA6" w:rsidP="008068A2">
      <w:pPr>
        <w:spacing w:after="0" w:line="240" w:lineRule="auto"/>
      </w:pPr>
      <w:r>
        <w:separator/>
      </w:r>
    </w:p>
  </w:footnote>
  <w:footnote w:type="continuationSeparator" w:id="0">
    <w:p w14:paraId="7C51AB9A" w14:textId="77777777" w:rsidR="00127BA6" w:rsidRDefault="00127B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285704">
    <w:abstractNumId w:val="8"/>
  </w:num>
  <w:num w:numId="2" w16cid:durableId="508952975">
    <w:abstractNumId w:val="3"/>
  </w:num>
  <w:num w:numId="3" w16cid:durableId="1180656861">
    <w:abstractNumId w:val="19"/>
  </w:num>
  <w:num w:numId="4" w16cid:durableId="657733402">
    <w:abstractNumId w:val="17"/>
  </w:num>
  <w:num w:numId="5" w16cid:durableId="1410611997">
    <w:abstractNumId w:val="12"/>
  </w:num>
  <w:num w:numId="6" w16cid:durableId="1025061040">
    <w:abstractNumId w:val="10"/>
  </w:num>
  <w:num w:numId="7" w16cid:durableId="1502433798">
    <w:abstractNumId w:val="20"/>
  </w:num>
  <w:num w:numId="8" w16cid:durableId="204681779">
    <w:abstractNumId w:val="7"/>
  </w:num>
  <w:num w:numId="9" w16cid:durableId="1873492444">
    <w:abstractNumId w:val="14"/>
  </w:num>
  <w:num w:numId="10" w16cid:durableId="274409467">
    <w:abstractNumId w:val="13"/>
  </w:num>
  <w:num w:numId="11" w16cid:durableId="31419267">
    <w:abstractNumId w:val="6"/>
  </w:num>
  <w:num w:numId="12" w16cid:durableId="457532292">
    <w:abstractNumId w:val="9"/>
  </w:num>
  <w:num w:numId="13" w16cid:durableId="1178277818">
    <w:abstractNumId w:val="16"/>
  </w:num>
  <w:num w:numId="14" w16cid:durableId="834537747">
    <w:abstractNumId w:val="2"/>
  </w:num>
  <w:num w:numId="15" w16cid:durableId="862324800">
    <w:abstractNumId w:val="0"/>
  </w:num>
  <w:num w:numId="16" w16cid:durableId="1560704505">
    <w:abstractNumId w:val="2"/>
  </w:num>
  <w:num w:numId="17" w16cid:durableId="531695882">
    <w:abstractNumId w:val="22"/>
  </w:num>
  <w:num w:numId="18" w16cid:durableId="1550262778">
    <w:abstractNumId w:val="21"/>
  </w:num>
  <w:num w:numId="19" w16cid:durableId="2123726630">
    <w:abstractNumId w:val="4"/>
  </w:num>
  <w:num w:numId="20" w16cid:durableId="715277769">
    <w:abstractNumId w:val="15"/>
  </w:num>
  <w:num w:numId="21" w16cid:durableId="540678405">
    <w:abstractNumId w:val="11"/>
  </w:num>
  <w:num w:numId="22" w16cid:durableId="241331656">
    <w:abstractNumId w:val="1"/>
  </w:num>
  <w:num w:numId="23" w16cid:durableId="72506984">
    <w:abstractNumId w:val="18"/>
  </w:num>
  <w:num w:numId="24" w16cid:durableId="1179850770">
    <w:abstractNumId w:val="5"/>
  </w:num>
  <w:num w:numId="25" w16cid:durableId="48675155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82189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2CF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27BA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13C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0B89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2</TotalTime>
  <Pages>13</Pages>
  <Words>2482</Words>
  <Characters>12859</Characters>
  <Application>Microsoft Office Word</Application>
  <DocSecurity>0</DocSecurity>
  <Lines>279</Lines>
  <Paragraphs>20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Petar Chulin</cp:lastModifiedBy>
  <cp:revision>225</cp:revision>
  <cp:lastPrinted>2014-02-12T16:33:00Z</cp:lastPrinted>
  <dcterms:created xsi:type="dcterms:W3CDTF">2016-12-09T11:11:00Z</dcterms:created>
  <dcterms:modified xsi:type="dcterms:W3CDTF">2023-12-06T12:1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87fdcd932f4429f5c7c0fc83feade6193f6d9ad631e44232b98c9899dc5db0</vt:lpwstr>
  </property>
</Properties>
</file>